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433DF" w14:textId="0536DA73" w:rsidR="000B0E4F" w:rsidRDefault="000B0E4F" w:rsidP="00984C68">
      <w:pPr>
        <w:rPr>
          <w:b/>
          <w:bCs/>
        </w:rPr>
      </w:pPr>
      <w:r w:rsidRPr="000B0E4F">
        <w:rPr>
          <w:b/>
          <w:bCs/>
        </w:rPr>
        <w:t xml:space="preserve">Supplementary Table S1. </w:t>
      </w:r>
      <w:proofErr w:type="spellStart"/>
      <w:r w:rsidRPr="000B0E4F">
        <w:rPr>
          <w:b/>
          <w:bCs/>
        </w:rPr>
        <w:t>shRNAs</w:t>
      </w:r>
      <w:proofErr w:type="spellEnd"/>
      <w:r w:rsidRPr="000B0E4F">
        <w:rPr>
          <w:b/>
          <w:bCs/>
        </w:rPr>
        <w:t xml:space="preserve"> used in lentivirus expression vector construction for gene knockdown</w:t>
      </w: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1276"/>
        <w:gridCol w:w="5670"/>
      </w:tblGrid>
      <w:tr w:rsidR="000B0E4F" w:rsidRPr="00776560" w14:paraId="410D7898" w14:textId="77777777" w:rsidTr="000B0E4F">
        <w:trPr>
          <w:trHeight w:val="680"/>
        </w:trPr>
        <w:tc>
          <w:tcPr>
            <w:tcW w:w="1271" w:type="dxa"/>
            <w:vMerge w:val="restart"/>
            <w:shd w:val="clear" w:color="auto" w:fill="auto"/>
            <w:vAlign w:val="center"/>
            <w:hideMark/>
          </w:tcPr>
          <w:p w14:paraId="48974AD0" w14:textId="77777777" w:rsidR="000B0E4F" w:rsidRPr="00776560" w:rsidRDefault="000B0E4F" w:rsidP="000B0E4F">
            <w:pPr>
              <w:widowControl/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KIF4A sh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F1DEF0B" w14:textId="77777777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Forward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6A685EE5" w14:textId="09546E2B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CCGGACAACGGGAGGTTGCAGATAACTCGAGTTATCTGCAACCTCCCGTTGTTTTTTG</w:t>
            </w:r>
          </w:p>
        </w:tc>
      </w:tr>
      <w:tr w:rsidR="000B0E4F" w:rsidRPr="00776560" w14:paraId="2889E10F" w14:textId="77777777" w:rsidTr="000B0E4F">
        <w:trPr>
          <w:trHeight w:val="680"/>
        </w:trPr>
        <w:tc>
          <w:tcPr>
            <w:tcW w:w="1271" w:type="dxa"/>
            <w:vMerge/>
            <w:vAlign w:val="center"/>
            <w:hideMark/>
          </w:tcPr>
          <w:p w14:paraId="3CD82D4B" w14:textId="77777777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C4E7A6D" w14:textId="77777777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Reverse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79BB7BD0" w14:textId="0713133C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AATTCAAAAAACAACGGGAGGTTGCAGATAACTCGAGTTATCTGCAACCTCCCGTTGT</w:t>
            </w:r>
          </w:p>
        </w:tc>
      </w:tr>
      <w:tr w:rsidR="000B0E4F" w:rsidRPr="00776560" w14:paraId="7A77BFE9" w14:textId="77777777" w:rsidTr="000B0E4F">
        <w:trPr>
          <w:trHeight w:val="680"/>
        </w:trPr>
        <w:tc>
          <w:tcPr>
            <w:tcW w:w="1271" w:type="dxa"/>
            <w:vMerge w:val="restart"/>
            <w:shd w:val="clear" w:color="auto" w:fill="auto"/>
            <w:vAlign w:val="center"/>
            <w:hideMark/>
          </w:tcPr>
          <w:p w14:paraId="4C8BD816" w14:textId="77777777" w:rsidR="000B0E4F" w:rsidRPr="00776560" w:rsidRDefault="000B0E4F" w:rsidP="000B0E4F">
            <w:pPr>
              <w:widowControl/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KIF4A sh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BEDA374" w14:textId="77777777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Forward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56A45C5A" w14:textId="01D58D56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CCGGACAGGTCAGCAAACTTGAAAGCTCGAGCTTTCAAGTTTGCTGACCTGTTTTTTG</w:t>
            </w:r>
          </w:p>
        </w:tc>
      </w:tr>
      <w:tr w:rsidR="000B0E4F" w:rsidRPr="00776560" w14:paraId="3F483786" w14:textId="77777777" w:rsidTr="000B0E4F">
        <w:trPr>
          <w:trHeight w:val="680"/>
        </w:trPr>
        <w:tc>
          <w:tcPr>
            <w:tcW w:w="1271" w:type="dxa"/>
            <w:vMerge/>
            <w:vAlign w:val="center"/>
            <w:hideMark/>
          </w:tcPr>
          <w:p w14:paraId="5F0A37F7" w14:textId="77777777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611F558" w14:textId="77777777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Reverse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19FDF90D" w14:textId="789BD9FB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AATTCAAAAAACAGGTCAGCAAACTTGAAAGCTCGAGCTTTCAAGTTTGCTGACCTGT</w:t>
            </w:r>
          </w:p>
        </w:tc>
      </w:tr>
      <w:tr w:rsidR="000B0E4F" w:rsidRPr="00776560" w14:paraId="5E8209D0" w14:textId="77777777" w:rsidTr="000B0E4F">
        <w:trPr>
          <w:trHeight w:val="680"/>
        </w:trPr>
        <w:tc>
          <w:tcPr>
            <w:tcW w:w="1271" w:type="dxa"/>
            <w:vMerge w:val="restart"/>
            <w:shd w:val="clear" w:color="auto" w:fill="auto"/>
            <w:vAlign w:val="center"/>
            <w:hideMark/>
          </w:tcPr>
          <w:p w14:paraId="5086D450" w14:textId="77777777" w:rsidR="000B0E4F" w:rsidRPr="00776560" w:rsidRDefault="000B0E4F" w:rsidP="000B0E4F">
            <w:pPr>
              <w:widowControl/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KIF4A sh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F8BE996" w14:textId="77777777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Forward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158D083F" w14:textId="0E0665CE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CCGGTGAAGTGCGTGGTCAAGTTTCCTCGAGGAAACTTGACCACGCACTTCATTTTTG</w:t>
            </w:r>
          </w:p>
        </w:tc>
      </w:tr>
      <w:tr w:rsidR="000B0E4F" w:rsidRPr="00776560" w14:paraId="2C3D373B" w14:textId="77777777" w:rsidTr="000B0E4F">
        <w:trPr>
          <w:trHeight w:val="680"/>
        </w:trPr>
        <w:tc>
          <w:tcPr>
            <w:tcW w:w="1271" w:type="dxa"/>
            <w:vMerge/>
            <w:vAlign w:val="center"/>
            <w:hideMark/>
          </w:tcPr>
          <w:p w14:paraId="3DBF61DB" w14:textId="77777777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219DA9C" w14:textId="77777777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Reverse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64E47A85" w14:textId="267C3E5E" w:rsidR="000B0E4F" w:rsidRPr="00776560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776560">
              <w:rPr>
                <w:rFonts w:eastAsia="等线" w:cs="Times New Roman"/>
                <w:color w:val="000000"/>
                <w:kern w:val="0"/>
                <w:szCs w:val="24"/>
              </w:rPr>
              <w:t>AATTCAAAAATGAAGTGCGTGGTCAAGTTTCCTCGAGGAAACTTGACCACGCACTTCA</w:t>
            </w:r>
          </w:p>
        </w:tc>
      </w:tr>
    </w:tbl>
    <w:p w14:paraId="7F19A45B" w14:textId="1CD865DB" w:rsidR="000B0E4F" w:rsidRDefault="000B0E4F" w:rsidP="00984C68">
      <w:pPr>
        <w:rPr>
          <w:rFonts w:asciiTheme="minorHAnsi" w:hAnsiTheme="minorHAnsi"/>
          <w:sz w:val="21"/>
        </w:rPr>
      </w:pPr>
      <w:r>
        <w:fldChar w:fldCharType="begin"/>
      </w:r>
      <w:r>
        <w:instrText xml:space="preserve"> LINK Excel.Sheet.12 "https://husteducn-my.sharepoint.com/personal/d201981326_hust_edu_cn/Documents/DJ/KIF/Figures/</w:instrText>
      </w:r>
      <w:r>
        <w:instrText>辅助图及材料</w:instrText>
      </w:r>
      <w:r>
        <w:instrText xml:space="preserve">/Supplementary%20Table%20S1.xlsx" "Sheet1!R2C1:R7C3" \a \f 4 \h  \* MERGEFORMAT </w:instrText>
      </w:r>
      <w:r>
        <w:fldChar w:fldCharType="separate"/>
      </w:r>
    </w:p>
    <w:p w14:paraId="65F2AABB" w14:textId="0664A17C" w:rsidR="000B0E4F" w:rsidRDefault="000B0E4F" w:rsidP="00984C68">
      <w:pPr>
        <w:rPr>
          <w:b/>
          <w:bCs/>
        </w:rPr>
      </w:pPr>
      <w:r>
        <w:rPr>
          <w:rFonts w:cs="Times New Roman"/>
        </w:rPr>
        <w:fldChar w:fldCharType="end"/>
      </w:r>
    </w:p>
    <w:p w14:paraId="178DC7E9" w14:textId="650BF0E8" w:rsidR="000B0E4F" w:rsidRDefault="000B0E4F" w:rsidP="00984C68">
      <w:pPr>
        <w:rPr>
          <w:b/>
          <w:bCs/>
        </w:rPr>
      </w:pPr>
    </w:p>
    <w:p w14:paraId="1625E8B9" w14:textId="475DBF06" w:rsidR="000B0E4F" w:rsidRDefault="000B0E4F" w:rsidP="00984C68">
      <w:pPr>
        <w:rPr>
          <w:b/>
          <w:bCs/>
        </w:rPr>
      </w:pPr>
    </w:p>
    <w:p w14:paraId="72761D65" w14:textId="3852B230" w:rsidR="000B0E4F" w:rsidRDefault="000B0E4F" w:rsidP="00984C68">
      <w:pPr>
        <w:rPr>
          <w:b/>
          <w:bCs/>
        </w:rPr>
      </w:pPr>
    </w:p>
    <w:p w14:paraId="578AB713" w14:textId="7F9E335C" w:rsidR="000B0E4F" w:rsidRDefault="000B0E4F" w:rsidP="00984C68">
      <w:pPr>
        <w:rPr>
          <w:b/>
          <w:bCs/>
        </w:rPr>
      </w:pPr>
    </w:p>
    <w:p w14:paraId="732539FE" w14:textId="762EC2ED" w:rsidR="000B0E4F" w:rsidRDefault="000B0E4F" w:rsidP="00984C68">
      <w:pPr>
        <w:rPr>
          <w:b/>
          <w:bCs/>
        </w:rPr>
      </w:pPr>
    </w:p>
    <w:p w14:paraId="7AF8EF76" w14:textId="3B077B54" w:rsidR="000B0E4F" w:rsidRDefault="000B0E4F" w:rsidP="00984C68">
      <w:pPr>
        <w:rPr>
          <w:b/>
          <w:bCs/>
        </w:rPr>
      </w:pPr>
    </w:p>
    <w:p w14:paraId="291309ED" w14:textId="5A709CB7" w:rsidR="000B0E4F" w:rsidRDefault="000B0E4F" w:rsidP="00984C68">
      <w:pPr>
        <w:rPr>
          <w:b/>
          <w:bCs/>
        </w:rPr>
      </w:pPr>
    </w:p>
    <w:p w14:paraId="2D390D98" w14:textId="5EABDB06" w:rsidR="000B0E4F" w:rsidRDefault="000B0E4F" w:rsidP="00984C68">
      <w:pPr>
        <w:rPr>
          <w:b/>
          <w:bCs/>
        </w:rPr>
      </w:pPr>
    </w:p>
    <w:p w14:paraId="01FE5611" w14:textId="15387856" w:rsidR="00097A0D" w:rsidRDefault="00097A0D" w:rsidP="00984C68">
      <w:pPr>
        <w:rPr>
          <w:b/>
          <w:bCs/>
        </w:rPr>
      </w:pPr>
    </w:p>
    <w:p w14:paraId="326D2A87" w14:textId="210538C3" w:rsidR="00097A0D" w:rsidRDefault="00097A0D" w:rsidP="00984C68">
      <w:pPr>
        <w:rPr>
          <w:b/>
          <w:bCs/>
        </w:rPr>
      </w:pPr>
    </w:p>
    <w:p w14:paraId="605F61C3" w14:textId="46365646" w:rsidR="00097A0D" w:rsidRDefault="00097A0D" w:rsidP="00984C68">
      <w:pPr>
        <w:rPr>
          <w:b/>
          <w:bCs/>
        </w:rPr>
      </w:pPr>
    </w:p>
    <w:p w14:paraId="2D988C81" w14:textId="5052F8DE" w:rsidR="00097A0D" w:rsidRDefault="00097A0D" w:rsidP="00984C68">
      <w:pPr>
        <w:rPr>
          <w:b/>
          <w:bCs/>
        </w:rPr>
      </w:pPr>
    </w:p>
    <w:p w14:paraId="1A224BD8" w14:textId="30C4663A" w:rsidR="00097A0D" w:rsidRDefault="00097A0D" w:rsidP="00984C68">
      <w:pPr>
        <w:rPr>
          <w:b/>
          <w:bCs/>
        </w:rPr>
      </w:pPr>
    </w:p>
    <w:p w14:paraId="799280DB" w14:textId="04663DD5" w:rsidR="00097A0D" w:rsidRDefault="00097A0D" w:rsidP="00984C68">
      <w:pPr>
        <w:rPr>
          <w:b/>
          <w:bCs/>
        </w:rPr>
      </w:pPr>
    </w:p>
    <w:p w14:paraId="615ED9FC" w14:textId="0EDD8EF0" w:rsidR="00097A0D" w:rsidRDefault="00097A0D" w:rsidP="00984C68">
      <w:pPr>
        <w:rPr>
          <w:b/>
          <w:bCs/>
        </w:rPr>
      </w:pPr>
    </w:p>
    <w:p w14:paraId="64C1405D" w14:textId="77777777" w:rsidR="00097A0D" w:rsidRPr="00097A0D" w:rsidRDefault="00097A0D" w:rsidP="00984C68">
      <w:pPr>
        <w:rPr>
          <w:b/>
          <w:bCs/>
        </w:rPr>
      </w:pPr>
    </w:p>
    <w:p w14:paraId="13BDE976" w14:textId="77777777" w:rsidR="000B0E4F" w:rsidRDefault="000B0E4F" w:rsidP="00984C68">
      <w:pPr>
        <w:rPr>
          <w:b/>
          <w:bCs/>
        </w:rPr>
      </w:pPr>
    </w:p>
    <w:p w14:paraId="0DA62210" w14:textId="3DA55138" w:rsidR="000B0E4F" w:rsidRPr="000B0E4F" w:rsidRDefault="000B0E4F" w:rsidP="00984C68">
      <w:pPr>
        <w:rPr>
          <w:rFonts w:asciiTheme="minorHAnsi" w:hAnsiTheme="minorHAnsi"/>
          <w:b/>
          <w:bCs/>
          <w:sz w:val="21"/>
        </w:rPr>
      </w:pPr>
      <w:r w:rsidRPr="000B0E4F">
        <w:rPr>
          <w:b/>
          <w:bCs/>
        </w:rPr>
        <w:lastRenderedPageBreak/>
        <w:t>Supplementary Table S2. Primary and secondary antibodies.</w:t>
      </w:r>
      <w:r>
        <w:rPr>
          <w:b/>
          <w:bCs/>
        </w:rPr>
        <w:fldChar w:fldCharType="begin"/>
      </w:r>
      <w:r w:rsidRPr="000B0E4F">
        <w:rPr>
          <w:b/>
          <w:bCs/>
        </w:rPr>
        <w:instrText xml:space="preserve"> LINK Excel.Sheet.12 "https://husteducn-my.sharepoint.com/personal/d201981326_hust_edu_cn/Documents/DJ/KIF/Figures/</w:instrText>
      </w:r>
      <w:r w:rsidRPr="000B0E4F">
        <w:rPr>
          <w:b/>
          <w:bCs/>
        </w:rPr>
        <w:instrText>辅助图及材料</w:instrText>
      </w:r>
      <w:r w:rsidRPr="000B0E4F">
        <w:rPr>
          <w:b/>
          <w:bCs/>
        </w:rPr>
        <w:instrText xml:space="preserve">/Supplementary%20Table%20S2.xlsx" "Sheet1!R2C1:R28C5" \a \f 4 \h  \* MERGEFORMAT </w:instrText>
      </w:r>
      <w:r>
        <w:rPr>
          <w:b/>
          <w:bCs/>
        </w:rPr>
        <w:fldChar w:fldCharType="separate"/>
      </w:r>
    </w:p>
    <w:tbl>
      <w:tblPr>
        <w:tblW w:w="9840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1418"/>
        <w:gridCol w:w="1559"/>
        <w:gridCol w:w="992"/>
        <w:gridCol w:w="2469"/>
      </w:tblGrid>
      <w:tr w:rsidR="000B0E4F" w:rsidRPr="008E447D" w14:paraId="590A737B" w14:textId="77777777" w:rsidTr="000B0E4F">
        <w:trPr>
          <w:trHeight w:val="280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1E74F" w14:textId="677EFC68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  <w:t>Antibody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9F35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  <w:t>Vendor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A87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  <w:t>Cat. No.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ED2F1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  <w:t>Species</w:t>
            </w:r>
          </w:p>
        </w:tc>
        <w:tc>
          <w:tcPr>
            <w:tcW w:w="24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F4F1A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b/>
                <w:bCs/>
                <w:color w:val="000000"/>
                <w:kern w:val="0"/>
                <w:sz w:val="22"/>
              </w:rPr>
              <w:t>Dilution</w:t>
            </w:r>
          </w:p>
        </w:tc>
      </w:tr>
      <w:tr w:rsidR="000B0E4F" w:rsidRPr="008E447D" w14:paraId="37250207" w14:textId="77777777" w:rsidTr="000B0E4F">
        <w:trPr>
          <w:trHeight w:val="280"/>
        </w:trPr>
        <w:tc>
          <w:tcPr>
            <w:tcW w:w="340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D2A20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KIF4A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5CB7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A8246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1019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47CB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C93D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6FD2913C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21CB8A5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TPX2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887874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25E37F7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1832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395D1E7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75A2563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1</w:t>
            </w:r>
          </w:p>
        </w:tc>
      </w:tr>
      <w:tr w:rsidR="000B0E4F" w:rsidRPr="008E447D" w14:paraId="38666BCF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7C1AA467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SPM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521FC21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3D24971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1814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5584A8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372F9B5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2</w:t>
            </w:r>
          </w:p>
        </w:tc>
      </w:tr>
      <w:tr w:rsidR="000B0E4F" w:rsidRPr="008E447D" w14:paraId="043BBBEB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4C42C7EE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TOP2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8FCC63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44DBE4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072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58A1C90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5E768791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3</w:t>
            </w:r>
          </w:p>
        </w:tc>
      </w:tr>
      <w:tr w:rsidR="000B0E4F" w:rsidRPr="008E447D" w14:paraId="7F3585F4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02A4CB9D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Ubiquitin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724041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BBD360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201-2-AP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4CE954E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3442BC10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1AEDD256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4360E12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BUB1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6AB0E7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B565E3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1929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B6866E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4F4165DE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32A76153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30AAFB2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KIF23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A7276DD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446D8C0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489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CF5F6C6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7308C62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6EAB19D8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5A4D70D0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KIF11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7EDB63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574A0A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790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644928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0FB6B0D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2C512185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350B6955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KIF20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1D4B115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79A25E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1537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FAC0BDE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66502966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59D8926F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3F7FC1A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C1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334474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79F706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5617-1-AP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AA89BDA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216FD203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25641C39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647681E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CGAP1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161F24D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5995216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3739-1-AP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5EECEDD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2582C8F5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40103A35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0C9B798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Bax</w:t>
            </w:r>
            <w:proofErr w:type="spellEnd"/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392A43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BB36A5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50599-2-Ig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D044015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071B5EC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5B5AC41B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4995E06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BCL2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5CE2DB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1BC0FE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2789-1-AP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6BB15FE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12477B8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12C673D3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44222663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Caspase 3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D2770FD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D268FA0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9677-1-AP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B60AE63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770EEDD1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3A30A34B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625613B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CDK1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B3FE1F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CCCDCA7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762-1-AP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A39F2A5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7C1E8711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503E1F7F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76F5417E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Cyclin B1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9DE896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9499CA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55004-1-AP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80C0FB6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51C36673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7D0E460C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7A4B1D2E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TM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EAB69F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10C22B0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5908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99B6F23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6B036A3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4BBC9B7F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27A22FA0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hospho-ATM (S1981)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409CAF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mart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6BB53C5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T5511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B898CB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16E78A9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5FBFD307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1DA62C6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hospho-Chk2 (Thr68)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B02606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mart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53857D4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TP5612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D8E641E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2AA38F5E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0F2AE20E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5D0F9121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CHEK2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93F73CF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24A975A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3954-1-AP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29D38A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34933A2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25656AC9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7B2EFE8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hospho-Histone H2A.X (S139)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4E7CA9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mart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B54411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T5657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A523D0A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4FFC841F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66C314B6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3EBE6C7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Histone H2A.X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A54346D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Proteintech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B6C049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856-1-AP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9F95AF6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Rabbi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6E239975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000</w:t>
            </w:r>
          </w:p>
        </w:tc>
      </w:tr>
      <w:tr w:rsidR="000B0E4F" w:rsidRPr="008E447D" w14:paraId="7EB92F5D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64FE8A05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HRP Goat Anti-Rabbit IgG (H+L)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401BDF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1E209B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S014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79ABE63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Goa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0686DC2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5000</w:t>
            </w:r>
          </w:p>
        </w:tc>
      </w:tr>
      <w:tr w:rsidR="000B0E4F" w:rsidRPr="008E447D" w14:paraId="01C7F0D4" w14:textId="77777777" w:rsidTr="000B0E4F">
        <w:trPr>
          <w:trHeight w:val="280"/>
        </w:trPr>
        <w:tc>
          <w:tcPr>
            <w:tcW w:w="3402" w:type="dxa"/>
            <w:shd w:val="clear" w:color="auto" w:fill="auto"/>
            <w:noWrap/>
            <w:vAlign w:val="bottom"/>
            <w:hideMark/>
          </w:tcPr>
          <w:p w14:paraId="215B098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HRP Goat Anti-Mouse IgG (H+L)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C888A7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D356ABF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S003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54D07F6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Goat</w:t>
            </w:r>
          </w:p>
        </w:tc>
        <w:tc>
          <w:tcPr>
            <w:tcW w:w="2469" w:type="dxa"/>
            <w:shd w:val="clear" w:color="auto" w:fill="auto"/>
            <w:noWrap/>
            <w:vAlign w:val="bottom"/>
            <w:hideMark/>
          </w:tcPr>
          <w:p w14:paraId="57375BC1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：</w:t>
            </w: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5000</w:t>
            </w:r>
          </w:p>
        </w:tc>
      </w:tr>
      <w:tr w:rsidR="000B0E4F" w:rsidRPr="008E447D" w14:paraId="16CC7BC9" w14:textId="77777777" w:rsidTr="000B0E4F">
        <w:trPr>
          <w:trHeight w:val="280"/>
        </w:trPr>
        <w:tc>
          <w:tcPr>
            <w:tcW w:w="340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E6EB633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GAPDH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850C3C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D73A6CC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C002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8D2C378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Mouse</w:t>
            </w:r>
          </w:p>
        </w:tc>
        <w:tc>
          <w:tcPr>
            <w:tcW w:w="246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8A18086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:10000</w:t>
            </w:r>
          </w:p>
        </w:tc>
      </w:tr>
      <w:tr w:rsidR="000B0E4F" w:rsidRPr="008E447D" w14:paraId="6E4E2876" w14:textId="77777777" w:rsidTr="000B0E4F">
        <w:trPr>
          <w:trHeight w:val="280"/>
        </w:trPr>
        <w:tc>
          <w:tcPr>
            <w:tcW w:w="340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57F19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β-Actin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BAF2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proofErr w:type="spellStart"/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Bclonal</w:t>
            </w:r>
            <w:proofErr w:type="spellEnd"/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C017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AC004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6F4AB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Mouse</w:t>
            </w:r>
          </w:p>
        </w:tc>
        <w:tc>
          <w:tcPr>
            <w:tcW w:w="246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51473" w14:textId="77777777" w:rsidR="000B0E4F" w:rsidRPr="008E447D" w:rsidRDefault="000B0E4F" w:rsidP="000B0E4F">
            <w:pPr>
              <w:widowControl/>
              <w:spacing w:line="240" w:lineRule="auto"/>
              <w:jc w:val="left"/>
              <w:rPr>
                <w:rFonts w:eastAsia="等线" w:cs="Times New Roman"/>
                <w:color w:val="000000"/>
                <w:kern w:val="0"/>
                <w:sz w:val="22"/>
              </w:rPr>
            </w:pPr>
            <w:r w:rsidRPr="008E447D">
              <w:rPr>
                <w:rFonts w:eastAsia="等线" w:cs="Times New Roman"/>
                <w:color w:val="000000"/>
                <w:kern w:val="0"/>
                <w:sz w:val="22"/>
              </w:rPr>
              <w:t>1:10000</w:t>
            </w:r>
          </w:p>
        </w:tc>
      </w:tr>
    </w:tbl>
    <w:p w14:paraId="2F5BE3F4" w14:textId="523AB234" w:rsidR="000B0E4F" w:rsidRDefault="000B0E4F" w:rsidP="00984C68">
      <w:pPr>
        <w:rPr>
          <w:b/>
          <w:bCs/>
        </w:rPr>
      </w:pPr>
      <w:r>
        <w:rPr>
          <w:b/>
          <w:bCs/>
        </w:rPr>
        <w:fldChar w:fldCharType="end"/>
      </w:r>
    </w:p>
    <w:p w14:paraId="30D35FD1" w14:textId="380F901F" w:rsidR="000B0E4F" w:rsidRDefault="000B0E4F" w:rsidP="00984C68">
      <w:pPr>
        <w:rPr>
          <w:b/>
          <w:bCs/>
        </w:rPr>
      </w:pPr>
    </w:p>
    <w:p w14:paraId="4818BBC5" w14:textId="77E84B7B" w:rsidR="000B0E4F" w:rsidRDefault="000B0E4F" w:rsidP="00984C68">
      <w:pPr>
        <w:rPr>
          <w:b/>
          <w:bCs/>
        </w:rPr>
      </w:pPr>
    </w:p>
    <w:p w14:paraId="25A4A280" w14:textId="37FAC2DF" w:rsidR="000B0E4F" w:rsidRDefault="000B0E4F" w:rsidP="00984C68">
      <w:pPr>
        <w:rPr>
          <w:b/>
          <w:bCs/>
        </w:rPr>
      </w:pPr>
    </w:p>
    <w:p w14:paraId="2A12AB99" w14:textId="294DC41B" w:rsidR="000B0E4F" w:rsidRDefault="000B0E4F" w:rsidP="00984C68">
      <w:pPr>
        <w:rPr>
          <w:b/>
          <w:bCs/>
        </w:rPr>
      </w:pPr>
    </w:p>
    <w:p w14:paraId="27690A24" w14:textId="03B6C1C0" w:rsidR="000B0E4F" w:rsidRDefault="000B0E4F" w:rsidP="00984C68">
      <w:pPr>
        <w:rPr>
          <w:b/>
          <w:bCs/>
        </w:rPr>
      </w:pPr>
    </w:p>
    <w:p w14:paraId="15339ED8" w14:textId="786191DE" w:rsidR="000B0E4F" w:rsidRDefault="000B0E4F" w:rsidP="00984C68">
      <w:pPr>
        <w:rPr>
          <w:b/>
          <w:bCs/>
        </w:rPr>
      </w:pPr>
    </w:p>
    <w:p w14:paraId="5225E3D7" w14:textId="12A2820E" w:rsidR="000B0E4F" w:rsidRDefault="000B0E4F" w:rsidP="00984C68">
      <w:pPr>
        <w:rPr>
          <w:b/>
          <w:bCs/>
        </w:rPr>
      </w:pPr>
    </w:p>
    <w:p w14:paraId="7F64097B" w14:textId="3BCCAEF1" w:rsidR="000B0E4F" w:rsidRDefault="000B0E4F" w:rsidP="00984C68">
      <w:pPr>
        <w:rPr>
          <w:b/>
          <w:bCs/>
        </w:rPr>
      </w:pPr>
    </w:p>
    <w:p w14:paraId="366025BF" w14:textId="2194F432" w:rsidR="000B0E4F" w:rsidRDefault="000B0E4F" w:rsidP="00984C68">
      <w:pPr>
        <w:rPr>
          <w:b/>
          <w:bCs/>
        </w:rPr>
      </w:pPr>
    </w:p>
    <w:p w14:paraId="6A68D38A" w14:textId="6CA8661C" w:rsidR="000B0E4F" w:rsidRDefault="000B0E4F" w:rsidP="00984C68">
      <w:pPr>
        <w:rPr>
          <w:b/>
          <w:bCs/>
        </w:rPr>
      </w:pPr>
      <w:r w:rsidRPr="000B0E4F">
        <w:rPr>
          <w:b/>
          <w:bCs/>
        </w:rPr>
        <w:lastRenderedPageBreak/>
        <w:t>Supplementary Table S3. qPCR primers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7"/>
        <w:gridCol w:w="1668"/>
        <w:gridCol w:w="4791"/>
      </w:tblGrid>
      <w:tr w:rsidR="000B0E4F" w:rsidRPr="000B0E4F" w14:paraId="087FB791" w14:textId="77777777" w:rsidTr="000B0E4F">
        <w:trPr>
          <w:trHeight w:val="395"/>
        </w:trPr>
        <w:tc>
          <w:tcPr>
            <w:tcW w:w="20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686380B" w14:textId="77777777" w:rsidR="000B0E4F" w:rsidRPr="000B0E4F" w:rsidRDefault="000B0E4F" w:rsidP="000B0E4F">
            <w:pPr>
              <w:rPr>
                <w:rFonts w:cs="Times New Roman"/>
                <w:b/>
                <w:bCs/>
              </w:rPr>
            </w:pPr>
            <w:r w:rsidRPr="000B0E4F">
              <w:rPr>
                <w:rFonts w:cs="Times New Roman"/>
                <w:b/>
                <w:bCs/>
              </w:rPr>
              <w:t>Gene symbol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620AD93" w14:textId="77777777" w:rsidR="000B0E4F" w:rsidRPr="000B0E4F" w:rsidRDefault="000B0E4F">
            <w:pPr>
              <w:rPr>
                <w:rFonts w:cs="Times New Roman"/>
                <w:b/>
                <w:bCs/>
              </w:rPr>
            </w:pPr>
            <w:r w:rsidRPr="000B0E4F">
              <w:rPr>
                <w:rFonts w:cs="Times New Roman"/>
                <w:b/>
                <w:bCs/>
              </w:rPr>
              <w:t>Direction</w:t>
            </w:r>
          </w:p>
        </w:tc>
        <w:tc>
          <w:tcPr>
            <w:tcW w:w="50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EAFC75B" w14:textId="77777777" w:rsidR="000B0E4F" w:rsidRPr="000B0E4F" w:rsidRDefault="000B0E4F">
            <w:pPr>
              <w:rPr>
                <w:rFonts w:cs="Times New Roman"/>
                <w:b/>
                <w:bCs/>
              </w:rPr>
            </w:pPr>
            <w:r w:rsidRPr="000B0E4F">
              <w:rPr>
                <w:rFonts w:cs="Times New Roman"/>
                <w:b/>
                <w:bCs/>
              </w:rPr>
              <w:t>Sequence (5’-3’)</w:t>
            </w:r>
          </w:p>
        </w:tc>
      </w:tr>
      <w:tr w:rsidR="000B0E4F" w:rsidRPr="000B0E4F" w14:paraId="54DCA507" w14:textId="77777777" w:rsidTr="000B0E4F">
        <w:trPr>
          <w:trHeight w:val="340"/>
        </w:trPr>
        <w:tc>
          <w:tcPr>
            <w:tcW w:w="2060" w:type="dxa"/>
            <w:vMerge w:val="restart"/>
            <w:tcBorders>
              <w:top w:val="single" w:sz="4" w:space="0" w:color="auto"/>
            </w:tcBorders>
            <w:hideMark/>
          </w:tcPr>
          <w:p w14:paraId="26B1F06C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C1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hideMark/>
          </w:tcPr>
          <w:p w14:paraId="1361224C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tcBorders>
              <w:top w:val="single" w:sz="4" w:space="0" w:color="auto"/>
            </w:tcBorders>
            <w:hideMark/>
          </w:tcPr>
          <w:p w14:paraId="106D86E4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ACGCCCTGCTTCATCTG</w:t>
            </w:r>
          </w:p>
        </w:tc>
      </w:tr>
      <w:tr w:rsidR="000B0E4F" w:rsidRPr="000B0E4F" w14:paraId="30EBDC26" w14:textId="77777777" w:rsidTr="000B0E4F">
        <w:trPr>
          <w:trHeight w:val="280"/>
        </w:trPr>
        <w:tc>
          <w:tcPr>
            <w:tcW w:w="2060" w:type="dxa"/>
            <w:vMerge/>
            <w:hideMark/>
          </w:tcPr>
          <w:p w14:paraId="2FB3F355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258ACC09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58C24C09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CAGGTCCACAAGACTGAGG</w:t>
            </w:r>
          </w:p>
        </w:tc>
      </w:tr>
      <w:tr w:rsidR="000B0E4F" w:rsidRPr="000B0E4F" w14:paraId="03FF0AC4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63696057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2C</w:t>
            </w:r>
          </w:p>
        </w:tc>
        <w:tc>
          <w:tcPr>
            <w:tcW w:w="1800" w:type="dxa"/>
            <w:hideMark/>
          </w:tcPr>
          <w:p w14:paraId="5CA1CED5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4688AA6E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TCC AGG CAA TTT ATC CAA GG</w:t>
            </w:r>
          </w:p>
        </w:tc>
      </w:tr>
      <w:tr w:rsidR="000B0E4F" w:rsidRPr="000B0E4F" w14:paraId="1CF7D5DC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6A4CBBA5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1CC79CDC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30D95753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CA GTC TGG TCC TTG CTG TA</w:t>
            </w:r>
          </w:p>
        </w:tc>
      </w:tr>
      <w:tr w:rsidR="000B0E4F" w:rsidRPr="000B0E4F" w14:paraId="37B16366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6AD41011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1A</w:t>
            </w:r>
          </w:p>
        </w:tc>
        <w:tc>
          <w:tcPr>
            <w:tcW w:w="1800" w:type="dxa"/>
            <w:hideMark/>
          </w:tcPr>
          <w:p w14:paraId="64795063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1D0DDBAE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CTGGCTTGGTGGTTATTGT</w:t>
            </w:r>
          </w:p>
        </w:tc>
      </w:tr>
      <w:tr w:rsidR="000B0E4F" w:rsidRPr="000B0E4F" w14:paraId="3C8F07E9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2B3F1AF2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2EF9760E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3332BD25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ACCAGACTCTCAGCTTGGG</w:t>
            </w:r>
          </w:p>
        </w:tc>
      </w:tr>
      <w:tr w:rsidR="000B0E4F" w:rsidRPr="000B0E4F" w14:paraId="19766D31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562F5CD2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4A</w:t>
            </w:r>
          </w:p>
        </w:tc>
        <w:tc>
          <w:tcPr>
            <w:tcW w:w="1800" w:type="dxa"/>
            <w:hideMark/>
          </w:tcPr>
          <w:p w14:paraId="7208C2B2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552221C5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AATGAGCATGAGGATGGTGATG</w:t>
            </w:r>
          </w:p>
        </w:tc>
      </w:tr>
      <w:tr w:rsidR="000B0E4F" w:rsidRPr="000B0E4F" w14:paraId="56E2EA21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6F47B67B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2D308A0A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3A2C7720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TCCGTTCAACAGTGCCCAAG</w:t>
            </w:r>
          </w:p>
        </w:tc>
      </w:tr>
      <w:tr w:rsidR="000B0E4F" w:rsidRPr="000B0E4F" w14:paraId="2149F787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5A3CD638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18B</w:t>
            </w:r>
          </w:p>
        </w:tc>
        <w:tc>
          <w:tcPr>
            <w:tcW w:w="1800" w:type="dxa"/>
            <w:hideMark/>
          </w:tcPr>
          <w:p w14:paraId="6AF30133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07820016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TTC AGA GTC AAT CCC TGT GC</w:t>
            </w:r>
          </w:p>
        </w:tc>
      </w:tr>
      <w:tr w:rsidR="000B0E4F" w:rsidRPr="000B0E4F" w14:paraId="3FEDFA8E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2DA9BDFA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63E9E1AE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1E83C374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AT TCC CAG GGT GTG CAG</w:t>
            </w:r>
          </w:p>
        </w:tc>
      </w:tr>
      <w:tr w:rsidR="000B0E4F" w:rsidRPr="000B0E4F" w14:paraId="0F62887A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27B1E304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23</w:t>
            </w:r>
          </w:p>
        </w:tc>
        <w:tc>
          <w:tcPr>
            <w:tcW w:w="1800" w:type="dxa"/>
            <w:hideMark/>
          </w:tcPr>
          <w:p w14:paraId="6E5EEA97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4A5A9066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CA AAT GGT AGT CGA AAA CG</w:t>
            </w:r>
          </w:p>
        </w:tc>
      </w:tr>
      <w:tr w:rsidR="000B0E4F" w:rsidRPr="000B0E4F" w14:paraId="080088EE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521A679E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5A05F42F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31759C79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TC TCA TCT CCA CAG CCA CA</w:t>
            </w:r>
          </w:p>
        </w:tc>
      </w:tr>
      <w:tr w:rsidR="000B0E4F" w:rsidRPr="000B0E4F" w14:paraId="4105C438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1791C411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26A</w:t>
            </w:r>
          </w:p>
        </w:tc>
        <w:tc>
          <w:tcPr>
            <w:tcW w:w="1800" w:type="dxa"/>
            <w:hideMark/>
          </w:tcPr>
          <w:p w14:paraId="4E1B7D18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0F9ACF0C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CCTCCTTCTTCATAAGGGCTA</w:t>
            </w:r>
          </w:p>
        </w:tc>
      </w:tr>
      <w:tr w:rsidR="000B0E4F" w:rsidRPr="000B0E4F" w14:paraId="58729704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15456F6A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23CFEB88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7A8B98D2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GGTTGTCCTTGGTCTTGGA</w:t>
            </w:r>
          </w:p>
        </w:tc>
      </w:tr>
      <w:tr w:rsidR="000B0E4F" w:rsidRPr="000B0E4F" w14:paraId="4F675E4F" w14:textId="77777777" w:rsidTr="000B0E4F">
        <w:trPr>
          <w:trHeight w:val="348"/>
        </w:trPr>
        <w:tc>
          <w:tcPr>
            <w:tcW w:w="2060" w:type="dxa"/>
            <w:vMerge w:val="restart"/>
            <w:hideMark/>
          </w:tcPr>
          <w:p w14:paraId="3F184F7E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11</w:t>
            </w:r>
          </w:p>
        </w:tc>
        <w:tc>
          <w:tcPr>
            <w:tcW w:w="1800" w:type="dxa"/>
            <w:hideMark/>
          </w:tcPr>
          <w:p w14:paraId="22AE62DA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17130304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ATGGACGTAAGGCAGCTCA</w:t>
            </w:r>
          </w:p>
        </w:tc>
      </w:tr>
      <w:tr w:rsidR="000B0E4F" w:rsidRPr="000B0E4F" w14:paraId="60928D53" w14:textId="77777777" w:rsidTr="000B0E4F">
        <w:trPr>
          <w:trHeight w:val="348"/>
        </w:trPr>
        <w:tc>
          <w:tcPr>
            <w:tcW w:w="2060" w:type="dxa"/>
            <w:vMerge/>
            <w:hideMark/>
          </w:tcPr>
          <w:p w14:paraId="4B99DCD5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68B9B2F0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3712A00B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TGTGGTGTCGTACCTGTTGG</w:t>
            </w:r>
          </w:p>
        </w:tc>
      </w:tr>
      <w:tr w:rsidR="000B0E4F" w:rsidRPr="000B0E4F" w14:paraId="06EDDA16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7144A65B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18A</w:t>
            </w:r>
          </w:p>
        </w:tc>
        <w:tc>
          <w:tcPr>
            <w:tcW w:w="1800" w:type="dxa"/>
            <w:hideMark/>
          </w:tcPr>
          <w:p w14:paraId="71AEDEE7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5CAA28D8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AGAGGCACATGAAGAGAAGT</w:t>
            </w:r>
          </w:p>
        </w:tc>
      </w:tr>
      <w:tr w:rsidR="000B0E4F" w:rsidRPr="000B0E4F" w14:paraId="72525F00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6DD43BE1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020A284B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5AB87AF8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TGTTTTCCGGACGTACACGA</w:t>
            </w:r>
          </w:p>
        </w:tc>
      </w:tr>
      <w:tr w:rsidR="000B0E4F" w:rsidRPr="000B0E4F" w14:paraId="26966D80" w14:textId="77777777" w:rsidTr="000B0E4F">
        <w:trPr>
          <w:trHeight w:val="348"/>
        </w:trPr>
        <w:tc>
          <w:tcPr>
            <w:tcW w:w="2060" w:type="dxa"/>
            <w:vMerge w:val="restart"/>
            <w:hideMark/>
          </w:tcPr>
          <w:p w14:paraId="5D136AD9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14</w:t>
            </w:r>
          </w:p>
        </w:tc>
        <w:tc>
          <w:tcPr>
            <w:tcW w:w="1800" w:type="dxa"/>
            <w:hideMark/>
          </w:tcPr>
          <w:p w14:paraId="4CF6FDBE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3A7145FA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ATGGTCAGACTGGCTCTGGA</w:t>
            </w:r>
          </w:p>
        </w:tc>
      </w:tr>
      <w:tr w:rsidR="000B0E4F" w:rsidRPr="000B0E4F" w14:paraId="1B4CD4D8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73F38DA1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618D5A4A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06CDAC04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CCTCACTCTCAGTGGTTGC</w:t>
            </w:r>
          </w:p>
        </w:tc>
      </w:tr>
      <w:tr w:rsidR="000B0E4F" w:rsidRPr="000B0E4F" w14:paraId="5181DEAD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6D8E2F91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20A</w:t>
            </w:r>
          </w:p>
        </w:tc>
        <w:tc>
          <w:tcPr>
            <w:tcW w:w="1800" w:type="dxa"/>
            <w:hideMark/>
          </w:tcPr>
          <w:p w14:paraId="02C3CA5C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2C36E87D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GGAACAGTGGTGCAGTGAA</w:t>
            </w:r>
          </w:p>
        </w:tc>
      </w:tr>
      <w:tr w:rsidR="000B0E4F" w:rsidRPr="000B0E4F" w14:paraId="25D5BA15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7E486677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3A8FD858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3B6B7E36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TGATGGGCCACTGACTGTT</w:t>
            </w:r>
          </w:p>
        </w:tc>
      </w:tr>
      <w:tr w:rsidR="000B0E4F" w:rsidRPr="000B0E4F" w14:paraId="09BC9A23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135070A7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KIF15</w:t>
            </w:r>
          </w:p>
        </w:tc>
        <w:tc>
          <w:tcPr>
            <w:tcW w:w="1800" w:type="dxa"/>
            <w:hideMark/>
          </w:tcPr>
          <w:p w14:paraId="0FFE72EA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2F8B2FFC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ACCCGGCTGCAAAACTGAG</w:t>
            </w:r>
          </w:p>
        </w:tc>
      </w:tr>
      <w:tr w:rsidR="000B0E4F" w:rsidRPr="000B0E4F" w14:paraId="539E47EE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2371DE0C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62604813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22B9F950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GTGGAGGACAGCACAGATA</w:t>
            </w:r>
          </w:p>
        </w:tc>
      </w:tr>
      <w:tr w:rsidR="000B0E4F" w:rsidRPr="000B0E4F" w14:paraId="4E2DA0BB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7A3A5571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TPX2</w:t>
            </w:r>
          </w:p>
        </w:tc>
        <w:tc>
          <w:tcPr>
            <w:tcW w:w="1800" w:type="dxa"/>
            <w:hideMark/>
          </w:tcPr>
          <w:p w14:paraId="2AECC40B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5829945D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AGGGCCTTTCTGGTTCTCTAGT</w:t>
            </w:r>
          </w:p>
        </w:tc>
      </w:tr>
      <w:tr w:rsidR="000B0E4F" w:rsidRPr="000B0E4F" w14:paraId="65B6D57D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477C03D2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7BAB599D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7799E36D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GATTTGCCTTATGCACCAGT</w:t>
            </w:r>
          </w:p>
        </w:tc>
      </w:tr>
      <w:tr w:rsidR="000B0E4F" w:rsidRPr="000B0E4F" w14:paraId="7345E424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32291738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DK1</w:t>
            </w:r>
          </w:p>
        </w:tc>
        <w:tc>
          <w:tcPr>
            <w:tcW w:w="1800" w:type="dxa"/>
            <w:hideMark/>
          </w:tcPr>
          <w:p w14:paraId="6D6C8E04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78912503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CCTTTAGCGCGGATCTACC</w:t>
            </w:r>
          </w:p>
        </w:tc>
      </w:tr>
      <w:tr w:rsidR="000B0E4F" w:rsidRPr="000B0E4F" w14:paraId="766EE848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5B4E2340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5FAB36EC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4666F26C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ATGGCTACCACTTGACCTGT</w:t>
            </w:r>
          </w:p>
        </w:tc>
      </w:tr>
      <w:tr w:rsidR="000B0E4F" w:rsidRPr="000B0E4F" w14:paraId="4AA91501" w14:textId="77777777" w:rsidTr="000B0E4F">
        <w:trPr>
          <w:trHeight w:val="310"/>
        </w:trPr>
        <w:tc>
          <w:tcPr>
            <w:tcW w:w="2060" w:type="dxa"/>
            <w:vMerge w:val="restart"/>
            <w:hideMark/>
          </w:tcPr>
          <w:p w14:paraId="17D20433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GAPDH</w:t>
            </w:r>
          </w:p>
        </w:tc>
        <w:tc>
          <w:tcPr>
            <w:tcW w:w="1800" w:type="dxa"/>
            <w:hideMark/>
          </w:tcPr>
          <w:p w14:paraId="6EF7DDAF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Forward</w:t>
            </w:r>
          </w:p>
        </w:tc>
        <w:tc>
          <w:tcPr>
            <w:tcW w:w="5060" w:type="dxa"/>
            <w:hideMark/>
          </w:tcPr>
          <w:p w14:paraId="36007584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CCA GTC TGG TCC TTG CTG TA</w:t>
            </w:r>
          </w:p>
        </w:tc>
      </w:tr>
      <w:tr w:rsidR="000B0E4F" w:rsidRPr="000B0E4F" w14:paraId="24AE9789" w14:textId="77777777" w:rsidTr="000B0E4F">
        <w:trPr>
          <w:trHeight w:val="310"/>
        </w:trPr>
        <w:tc>
          <w:tcPr>
            <w:tcW w:w="2060" w:type="dxa"/>
            <w:vMerge/>
            <w:hideMark/>
          </w:tcPr>
          <w:p w14:paraId="5397AF37" w14:textId="77777777" w:rsidR="000B0E4F" w:rsidRPr="000B0E4F" w:rsidRDefault="000B0E4F">
            <w:pPr>
              <w:rPr>
                <w:rFonts w:cs="Times New Roman"/>
              </w:rPr>
            </w:pPr>
          </w:p>
        </w:tc>
        <w:tc>
          <w:tcPr>
            <w:tcW w:w="1800" w:type="dxa"/>
            <w:hideMark/>
          </w:tcPr>
          <w:p w14:paraId="7D29A160" w14:textId="77777777" w:rsidR="000B0E4F" w:rsidRPr="000B0E4F" w:rsidRDefault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>Reverse</w:t>
            </w:r>
          </w:p>
        </w:tc>
        <w:tc>
          <w:tcPr>
            <w:tcW w:w="5060" w:type="dxa"/>
            <w:hideMark/>
          </w:tcPr>
          <w:p w14:paraId="4120DC42" w14:textId="77777777" w:rsidR="000B0E4F" w:rsidRPr="000B0E4F" w:rsidRDefault="000B0E4F" w:rsidP="000B0E4F">
            <w:pPr>
              <w:rPr>
                <w:rFonts w:cs="Times New Roman"/>
              </w:rPr>
            </w:pPr>
            <w:r w:rsidRPr="000B0E4F">
              <w:rPr>
                <w:rFonts w:cs="Times New Roman"/>
              </w:rPr>
              <w:t xml:space="preserve">GAGTCCTTCCACGATACCAA </w:t>
            </w:r>
          </w:p>
        </w:tc>
      </w:tr>
    </w:tbl>
    <w:p w14:paraId="5186C9B3" w14:textId="3AF4C220" w:rsidR="000B0E4F" w:rsidRDefault="000B0E4F" w:rsidP="00984C68">
      <w:pPr>
        <w:rPr>
          <w:b/>
          <w:bCs/>
        </w:rPr>
      </w:pPr>
    </w:p>
    <w:p w14:paraId="5AC82741" w14:textId="4B96DC74" w:rsidR="000B0E4F" w:rsidRDefault="000B0E4F" w:rsidP="00984C68">
      <w:pPr>
        <w:rPr>
          <w:b/>
          <w:bCs/>
        </w:rPr>
      </w:pPr>
    </w:p>
    <w:p w14:paraId="759420EF" w14:textId="4EC06603" w:rsidR="000B0E4F" w:rsidRDefault="000B0E4F" w:rsidP="00984C68">
      <w:pPr>
        <w:rPr>
          <w:b/>
          <w:bCs/>
        </w:rPr>
      </w:pPr>
    </w:p>
    <w:p w14:paraId="46165E3A" w14:textId="6329A871" w:rsidR="000B0E4F" w:rsidRDefault="000B0E4F" w:rsidP="00984C68">
      <w:pPr>
        <w:rPr>
          <w:b/>
          <w:bCs/>
        </w:rPr>
      </w:pPr>
    </w:p>
    <w:p w14:paraId="502FDAEE" w14:textId="56EEBB2B" w:rsidR="000B0E4F" w:rsidRDefault="000B0E4F" w:rsidP="00984C68">
      <w:pPr>
        <w:rPr>
          <w:b/>
          <w:bCs/>
        </w:rPr>
      </w:pPr>
    </w:p>
    <w:p w14:paraId="1F8F513E" w14:textId="582C6B39" w:rsidR="000B0E4F" w:rsidRDefault="000B0E4F" w:rsidP="00984C68">
      <w:pPr>
        <w:rPr>
          <w:b/>
          <w:bCs/>
        </w:rPr>
      </w:pPr>
    </w:p>
    <w:p w14:paraId="3B1A5049" w14:textId="7B86CD8B" w:rsidR="000B0E4F" w:rsidRDefault="000B0E4F" w:rsidP="00984C68">
      <w:pPr>
        <w:rPr>
          <w:b/>
          <w:bCs/>
        </w:rPr>
      </w:pPr>
    </w:p>
    <w:p w14:paraId="7D884334" w14:textId="1362410D" w:rsidR="000B0E4F" w:rsidRDefault="000B0E4F" w:rsidP="00984C68">
      <w:pPr>
        <w:rPr>
          <w:b/>
          <w:bCs/>
        </w:rPr>
      </w:pPr>
    </w:p>
    <w:p w14:paraId="3B665362" w14:textId="5F99B143" w:rsidR="000B0E4F" w:rsidRDefault="000B0E4F" w:rsidP="00984C68">
      <w:pPr>
        <w:rPr>
          <w:b/>
          <w:bCs/>
        </w:rPr>
      </w:pPr>
    </w:p>
    <w:p w14:paraId="26324F4D" w14:textId="73190F64" w:rsidR="000B0E4F" w:rsidRDefault="000B0E4F" w:rsidP="00984C68">
      <w:pPr>
        <w:rPr>
          <w:b/>
          <w:bCs/>
        </w:rPr>
      </w:pPr>
    </w:p>
    <w:p w14:paraId="2370680A" w14:textId="2A541316" w:rsidR="000B0E4F" w:rsidRDefault="000B0E4F" w:rsidP="00984C68">
      <w:pPr>
        <w:rPr>
          <w:b/>
          <w:bCs/>
        </w:rPr>
      </w:pPr>
    </w:p>
    <w:p w14:paraId="766D0975" w14:textId="5010BEDF" w:rsidR="000B0E4F" w:rsidRDefault="000B0E4F" w:rsidP="00984C68">
      <w:pPr>
        <w:rPr>
          <w:b/>
          <w:bCs/>
        </w:rPr>
      </w:pPr>
    </w:p>
    <w:p w14:paraId="2D77441C" w14:textId="537CAA81" w:rsidR="000B0E4F" w:rsidRDefault="000B0E4F" w:rsidP="00984C68">
      <w:pPr>
        <w:rPr>
          <w:b/>
          <w:bCs/>
        </w:rPr>
      </w:pPr>
    </w:p>
    <w:p w14:paraId="70A609E0" w14:textId="2CD5CF9C" w:rsidR="000B0E4F" w:rsidRDefault="000B0E4F" w:rsidP="00984C68">
      <w:pPr>
        <w:rPr>
          <w:b/>
          <w:bCs/>
        </w:rPr>
      </w:pPr>
    </w:p>
    <w:p w14:paraId="218A699E" w14:textId="560292FC" w:rsidR="000B0E4F" w:rsidRDefault="000B0E4F" w:rsidP="00984C68">
      <w:pPr>
        <w:rPr>
          <w:b/>
          <w:bCs/>
        </w:rPr>
      </w:pPr>
    </w:p>
    <w:p w14:paraId="3BCDBD6A" w14:textId="5EE86C9D" w:rsidR="000B0E4F" w:rsidRDefault="000B0E4F" w:rsidP="00984C68">
      <w:pPr>
        <w:rPr>
          <w:b/>
          <w:bCs/>
        </w:rPr>
      </w:pPr>
    </w:p>
    <w:p w14:paraId="159BAC76" w14:textId="1033F426" w:rsidR="000B0E4F" w:rsidRDefault="000B0E4F" w:rsidP="00984C68">
      <w:pPr>
        <w:rPr>
          <w:b/>
          <w:bCs/>
        </w:rPr>
      </w:pPr>
    </w:p>
    <w:p w14:paraId="342A2202" w14:textId="4F677626" w:rsidR="000B0E4F" w:rsidRDefault="000B0E4F" w:rsidP="00984C68">
      <w:pPr>
        <w:rPr>
          <w:b/>
          <w:bCs/>
        </w:rPr>
      </w:pPr>
    </w:p>
    <w:p w14:paraId="4F2C7E53" w14:textId="78F70CEB" w:rsidR="000B0E4F" w:rsidRDefault="000B0E4F" w:rsidP="00984C68">
      <w:pPr>
        <w:rPr>
          <w:b/>
          <w:bCs/>
        </w:rPr>
      </w:pPr>
    </w:p>
    <w:p w14:paraId="38B77A40" w14:textId="71D9ABDC" w:rsidR="000B0E4F" w:rsidRDefault="000B0E4F" w:rsidP="00984C68">
      <w:pPr>
        <w:rPr>
          <w:b/>
          <w:bCs/>
        </w:rPr>
      </w:pPr>
    </w:p>
    <w:p w14:paraId="46A3031E" w14:textId="76BB7AD3" w:rsidR="000B0E4F" w:rsidRDefault="000B0E4F" w:rsidP="00984C68">
      <w:pPr>
        <w:rPr>
          <w:b/>
          <w:bCs/>
        </w:rPr>
      </w:pPr>
    </w:p>
    <w:p w14:paraId="1163E432" w14:textId="4036093D" w:rsidR="000B0E4F" w:rsidRDefault="000B0E4F" w:rsidP="00984C68">
      <w:pPr>
        <w:rPr>
          <w:b/>
          <w:bCs/>
        </w:rPr>
      </w:pPr>
    </w:p>
    <w:p w14:paraId="740D300A" w14:textId="38F8E964" w:rsidR="000B0E4F" w:rsidRDefault="000B0E4F" w:rsidP="00984C68">
      <w:pPr>
        <w:rPr>
          <w:b/>
          <w:bCs/>
        </w:rPr>
      </w:pPr>
    </w:p>
    <w:p w14:paraId="401E819C" w14:textId="6D5F272B" w:rsidR="000B0E4F" w:rsidRDefault="000B0E4F" w:rsidP="00984C68">
      <w:pPr>
        <w:rPr>
          <w:b/>
          <w:bCs/>
        </w:rPr>
      </w:pPr>
    </w:p>
    <w:p w14:paraId="766E933B" w14:textId="0B132CF5" w:rsidR="000B0E4F" w:rsidRDefault="000B0E4F" w:rsidP="00984C68">
      <w:pPr>
        <w:rPr>
          <w:b/>
          <w:bCs/>
        </w:rPr>
      </w:pPr>
    </w:p>
    <w:p w14:paraId="3044ACAC" w14:textId="77777777" w:rsidR="000B0E4F" w:rsidRDefault="000B0E4F" w:rsidP="00984C68">
      <w:pPr>
        <w:rPr>
          <w:b/>
          <w:bCs/>
        </w:rPr>
      </w:pPr>
    </w:p>
    <w:p w14:paraId="2D839D4E" w14:textId="353AE47A" w:rsidR="00984C68" w:rsidRPr="005D512C" w:rsidRDefault="00984C68" w:rsidP="00984C68">
      <w:pPr>
        <w:rPr>
          <w:b/>
          <w:bCs/>
        </w:rPr>
      </w:pPr>
      <w:r w:rsidRPr="005D512C">
        <w:rPr>
          <w:b/>
          <w:bCs/>
        </w:rPr>
        <w:lastRenderedPageBreak/>
        <w:t>Supplementary figures</w:t>
      </w:r>
    </w:p>
    <w:p w14:paraId="2D36744E" w14:textId="46158801" w:rsidR="00984C68" w:rsidRDefault="006E38E3" w:rsidP="00984C68">
      <w:r>
        <w:rPr>
          <w:noProof/>
        </w:rPr>
        <w:drawing>
          <wp:inline distT="0" distB="0" distL="0" distR="0" wp14:anchorId="14B4E206" wp14:editId="103266FB">
            <wp:extent cx="5274310" cy="45339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8AC4E" w14:textId="471CB321" w:rsidR="00984C68" w:rsidRPr="000F2ABF" w:rsidRDefault="00320979" w:rsidP="00984C68">
      <w:pPr>
        <w:pStyle w:val="3"/>
      </w:pPr>
      <w:r>
        <w:t>Fig</w:t>
      </w:r>
      <w:r w:rsidR="00C521B9">
        <w:t>.</w:t>
      </w:r>
      <w:r w:rsidR="00984C68" w:rsidRPr="000F2ABF">
        <w:t xml:space="preserve"> S1. Differentially expressed Kinesins from public databases</w:t>
      </w:r>
    </w:p>
    <w:p w14:paraId="5696E940" w14:textId="77777777" w:rsidR="00984C68" w:rsidRDefault="00984C68" w:rsidP="00984C68">
      <w:r w:rsidRPr="00091AE3">
        <w:t>(A</w:t>
      </w:r>
      <w:r>
        <w:t>-</w:t>
      </w:r>
      <w:r w:rsidRPr="00091AE3">
        <w:t xml:space="preserve">B) The heatmap of differentially expressed Kinesins in TCGA UCEC and GSE17025. Screen standard: discovery rate (FDR) p-value &lt; 0.05 and | log2(Fold </w:t>
      </w:r>
      <w:proofErr w:type="gramStart"/>
      <w:r w:rsidRPr="00091AE3">
        <w:t>Change)|</w:t>
      </w:r>
      <w:proofErr w:type="gramEnd"/>
      <w:r w:rsidRPr="00091AE3">
        <w:t xml:space="preserve"> &gt; 1.</w:t>
      </w:r>
    </w:p>
    <w:p w14:paraId="767F2FF0" w14:textId="77777777" w:rsidR="00984C68" w:rsidRPr="00817424" w:rsidRDefault="00984C68" w:rsidP="00984C68"/>
    <w:p w14:paraId="085EF56A" w14:textId="309C2D56" w:rsidR="00984C68" w:rsidRDefault="006E38E3" w:rsidP="00984C68">
      <w:r>
        <w:rPr>
          <w:noProof/>
        </w:rPr>
        <w:lastRenderedPageBreak/>
        <w:drawing>
          <wp:inline distT="0" distB="0" distL="0" distR="0" wp14:anchorId="23F85596" wp14:editId="75BEFBB2">
            <wp:extent cx="5274310" cy="5786755"/>
            <wp:effectExtent l="0" t="0" r="254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78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99449" w14:textId="2746E2C2" w:rsidR="00984C68" w:rsidRPr="000F2ABF" w:rsidRDefault="00320979" w:rsidP="00984C68">
      <w:pPr>
        <w:pStyle w:val="3"/>
      </w:pPr>
      <w:r>
        <w:t>Fig</w:t>
      </w:r>
      <w:r w:rsidR="00C521B9">
        <w:t>.</w:t>
      </w:r>
      <w:r w:rsidR="00984C68" w:rsidRPr="000F2ABF">
        <w:t xml:space="preserve"> S</w:t>
      </w:r>
      <w:r w:rsidR="00984C68">
        <w:t>2</w:t>
      </w:r>
      <w:r w:rsidR="00984C68" w:rsidRPr="000F2ABF">
        <w:t xml:space="preserve">. </w:t>
      </w:r>
      <w:r w:rsidR="00984C68" w:rsidRPr="008B68BF">
        <w:t xml:space="preserve">GSEA enrichment analysis for </w:t>
      </w:r>
      <w:r w:rsidR="00984C68">
        <w:t>KIF4A</w:t>
      </w:r>
    </w:p>
    <w:p w14:paraId="2ABA97E0" w14:textId="77777777" w:rsidR="00984C68" w:rsidRDefault="00984C68" w:rsidP="00984C68">
      <w:r w:rsidRPr="00091AE3">
        <w:t>(A</w:t>
      </w:r>
      <w:r>
        <w:t>-I</w:t>
      </w:r>
      <w:r w:rsidRPr="00091AE3">
        <w:t xml:space="preserve">) </w:t>
      </w:r>
      <w:r w:rsidRPr="008B68BF">
        <w:t xml:space="preserve">GSEA analysis </w:t>
      </w:r>
      <w:r>
        <w:rPr>
          <w:rFonts w:hint="eastAsia"/>
        </w:rPr>
        <w:t>for</w:t>
      </w:r>
      <w:r>
        <w:t xml:space="preserve"> KIF4A in TCGA UCEC database </w:t>
      </w:r>
      <w:r w:rsidRPr="008B68BF">
        <w:t xml:space="preserve">using </w:t>
      </w:r>
      <w:r w:rsidRPr="00B47337">
        <w:t>Molecular Signatures Database</w:t>
      </w:r>
      <w:r>
        <w:t>,</w:t>
      </w:r>
      <w:r w:rsidRPr="00411165">
        <w:t xml:space="preserve"> </w:t>
      </w:r>
      <w:r>
        <w:t>and t</w:t>
      </w:r>
      <w:r w:rsidRPr="00411165">
        <w:t>he number of permutations was set at 1,000. Values of |NES| &gt; 1, p &lt; 0.05, and FDR &lt; 0.25 were considered statistically significant.</w:t>
      </w:r>
    </w:p>
    <w:p w14:paraId="536140AB" w14:textId="77777777" w:rsidR="00984C68" w:rsidRPr="00817424" w:rsidRDefault="00984C68" w:rsidP="00984C68"/>
    <w:p w14:paraId="54FAC739" w14:textId="77777777" w:rsidR="00984C68" w:rsidRDefault="00984C68" w:rsidP="00984C68"/>
    <w:p w14:paraId="33B9AD26" w14:textId="16CDB0AB" w:rsidR="00984C68" w:rsidRDefault="006E38E3" w:rsidP="00984C68">
      <w:r>
        <w:rPr>
          <w:noProof/>
        </w:rPr>
        <w:lastRenderedPageBreak/>
        <w:drawing>
          <wp:inline distT="0" distB="0" distL="0" distR="0" wp14:anchorId="226039C3" wp14:editId="70B51C26">
            <wp:extent cx="5274310" cy="5859145"/>
            <wp:effectExtent l="0" t="0" r="254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85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463AB" w14:textId="7A2DF67E" w:rsidR="00984C68" w:rsidRPr="000F2ABF" w:rsidRDefault="00320979" w:rsidP="00984C68">
      <w:pPr>
        <w:pStyle w:val="3"/>
      </w:pPr>
      <w:r>
        <w:t>Fig</w:t>
      </w:r>
      <w:r w:rsidR="00C521B9">
        <w:t>.</w:t>
      </w:r>
      <w:r w:rsidR="00984C68" w:rsidRPr="000F2ABF">
        <w:t xml:space="preserve"> S</w:t>
      </w:r>
      <w:r w:rsidR="00984C68">
        <w:t>3</w:t>
      </w:r>
      <w:r w:rsidR="00984C68" w:rsidRPr="000F2ABF">
        <w:t xml:space="preserve">. </w:t>
      </w:r>
      <w:r w:rsidR="00984C68">
        <w:t>A</w:t>
      </w:r>
      <w:r w:rsidR="00984C68" w:rsidRPr="00040012">
        <w:t>ssessment</w:t>
      </w:r>
      <w:r w:rsidR="00984C68">
        <w:t xml:space="preserve"> of the </w:t>
      </w:r>
      <w:r w:rsidR="00984C68" w:rsidRPr="00AA1F6A">
        <w:t>KIF4A-interacting proteins</w:t>
      </w:r>
      <w:r w:rsidR="00984C68">
        <w:t>.</w:t>
      </w:r>
    </w:p>
    <w:p w14:paraId="75E0814B" w14:textId="77777777" w:rsidR="00984C68" w:rsidRPr="004707BB" w:rsidRDefault="00984C68" w:rsidP="00984C68">
      <w:r w:rsidRPr="00091AE3">
        <w:t xml:space="preserve">(A) </w:t>
      </w:r>
      <w:r>
        <w:t>The</w:t>
      </w:r>
      <w:r w:rsidRPr="00AA1F6A">
        <w:t xml:space="preserve"> KIF4A-interacting proteins were</w:t>
      </w:r>
      <w:r>
        <w:t xml:space="preserve"> examined by Western blot following by KIF4A knockdown in EC cells. (B) </w:t>
      </w:r>
      <w:r w:rsidRPr="0053314B">
        <w:t>qPCR w</w:t>
      </w:r>
      <w:r>
        <w:t>as</w:t>
      </w:r>
      <w:r w:rsidRPr="0053314B">
        <w:t xml:space="preserve"> performed to </w:t>
      </w:r>
      <w:r>
        <w:t>access</w:t>
      </w:r>
      <w:r w:rsidRPr="0053314B">
        <w:t xml:space="preserve"> the mRNA level of </w:t>
      </w:r>
      <w:r>
        <w:t>CDK1</w:t>
      </w:r>
      <w:r w:rsidRPr="0053314B">
        <w:t xml:space="preserve"> in </w:t>
      </w:r>
      <w:r>
        <w:t>EC</w:t>
      </w:r>
      <w:r w:rsidRPr="0053314B">
        <w:t xml:space="preserve"> cells</w:t>
      </w:r>
      <w:r>
        <w:t xml:space="preserve"> with </w:t>
      </w:r>
      <w:r w:rsidRPr="0053314B">
        <w:t>KIF4A knockdown</w:t>
      </w:r>
      <w:r>
        <w:t>.</w:t>
      </w:r>
      <w:r w:rsidRPr="008F12F5">
        <w:t xml:space="preserve"> </w:t>
      </w:r>
      <w:r w:rsidRPr="00F0622A">
        <w:t>t-test; ***</w:t>
      </w:r>
      <w:r w:rsidRPr="0053253F">
        <w:rPr>
          <w:i/>
          <w:iCs/>
        </w:rPr>
        <w:t>P</w:t>
      </w:r>
      <w:r w:rsidRPr="00F0622A">
        <w:t xml:space="preserve"> &lt; 0.001; **</w:t>
      </w:r>
      <w:r w:rsidRPr="0053253F">
        <w:rPr>
          <w:i/>
          <w:iCs/>
        </w:rPr>
        <w:t>P</w:t>
      </w:r>
      <w:r w:rsidRPr="00F0622A">
        <w:t xml:space="preserve"> &lt; 0.01</w:t>
      </w:r>
      <w:r>
        <w:t>. (C) F</w:t>
      </w:r>
      <w:r w:rsidRPr="00D168B2">
        <w:t>low cytometry apoptosis assay</w:t>
      </w:r>
      <w:r w:rsidRPr="00FE00D6">
        <w:t xml:space="preserve"> showed that TPX2 overexpression could rescue the </w:t>
      </w:r>
      <w:r>
        <w:t>in</w:t>
      </w:r>
      <w:r w:rsidRPr="00FE00D6">
        <w:t xml:space="preserve">creased </w:t>
      </w:r>
      <w:r w:rsidRPr="00D168B2">
        <w:t>apoptosis</w:t>
      </w:r>
      <w:r w:rsidRPr="00FE00D6">
        <w:t xml:space="preserve"> rates of EC cells induced by KIF4A knockdown</w:t>
      </w:r>
      <w:r>
        <w:t>.</w:t>
      </w:r>
      <w:r w:rsidRPr="00D168B2">
        <w:t xml:space="preserve"> </w:t>
      </w:r>
      <w:r w:rsidRPr="00F0622A">
        <w:t>t-test; ***</w:t>
      </w:r>
      <w:r w:rsidRPr="0053253F">
        <w:rPr>
          <w:i/>
          <w:iCs/>
        </w:rPr>
        <w:t>P</w:t>
      </w:r>
      <w:r w:rsidRPr="00F0622A">
        <w:t xml:space="preserve"> &lt; 0.001; **</w:t>
      </w:r>
      <w:r w:rsidRPr="0053253F">
        <w:rPr>
          <w:i/>
          <w:iCs/>
        </w:rPr>
        <w:t>P</w:t>
      </w:r>
      <w:r w:rsidRPr="00F0622A">
        <w:t xml:space="preserve"> &lt; 0.01</w:t>
      </w:r>
      <w:r>
        <w:t>.</w:t>
      </w:r>
    </w:p>
    <w:p w14:paraId="40CD02EC" w14:textId="77777777" w:rsidR="00984C68" w:rsidRPr="005D512C" w:rsidRDefault="00984C68" w:rsidP="00984C68"/>
    <w:p w14:paraId="48F798AB" w14:textId="77777777" w:rsidR="008E5CFF" w:rsidRPr="00984C68" w:rsidRDefault="008E5CFF"/>
    <w:sectPr w:rsidR="008E5CFF" w:rsidRPr="00984C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E6E63" w14:textId="77777777" w:rsidR="003570B2" w:rsidRDefault="003570B2" w:rsidP="00984C68">
      <w:pPr>
        <w:spacing w:line="240" w:lineRule="auto"/>
      </w:pPr>
      <w:r>
        <w:separator/>
      </w:r>
    </w:p>
  </w:endnote>
  <w:endnote w:type="continuationSeparator" w:id="0">
    <w:p w14:paraId="632A4219" w14:textId="77777777" w:rsidR="003570B2" w:rsidRDefault="003570B2" w:rsidP="00984C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4D190" w14:textId="77777777" w:rsidR="003570B2" w:rsidRDefault="003570B2" w:rsidP="00984C68">
      <w:pPr>
        <w:spacing w:line="240" w:lineRule="auto"/>
      </w:pPr>
      <w:r>
        <w:separator/>
      </w:r>
    </w:p>
  </w:footnote>
  <w:footnote w:type="continuationSeparator" w:id="0">
    <w:p w14:paraId="5D15C11D" w14:textId="77777777" w:rsidR="003570B2" w:rsidRDefault="003570B2" w:rsidP="00984C6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sTQwNzG1tLQ0NTNT0lEKTi0uzszPAymwrAUAh8PdmiwAAAA="/>
  </w:docVars>
  <w:rsids>
    <w:rsidRoot w:val="00A729AE"/>
    <w:rsid w:val="00097A0D"/>
    <w:rsid w:val="000B0E4F"/>
    <w:rsid w:val="00127945"/>
    <w:rsid w:val="00320979"/>
    <w:rsid w:val="003570B2"/>
    <w:rsid w:val="00376D8F"/>
    <w:rsid w:val="003B0E38"/>
    <w:rsid w:val="006B7887"/>
    <w:rsid w:val="006E38E3"/>
    <w:rsid w:val="00776560"/>
    <w:rsid w:val="0081597E"/>
    <w:rsid w:val="008E447D"/>
    <w:rsid w:val="008E5CFF"/>
    <w:rsid w:val="00984C68"/>
    <w:rsid w:val="009F0F0F"/>
    <w:rsid w:val="00A729AE"/>
    <w:rsid w:val="00A80E46"/>
    <w:rsid w:val="00AC3456"/>
    <w:rsid w:val="00BE6889"/>
    <w:rsid w:val="00C521B9"/>
    <w:rsid w:val="00CC27A2"/>
    <w:rsid w:val="00D55037"/>
    <w:rsid w:val="00F53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CCCC6A3"/>
  <w15:chartTrackingRefBased/>
  <w15:docId w15:val="{E8889B3B-2E9E-4275-A580-E9A85568D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C68"/>
    <w:pPr>
      <w:widowControl w:val="0"/>
      <w:spacing w:line="36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A80E46"/>
    <w:pPr>
      <w:keepNext/>
      <w:keepLines/>
      <w:widowControl/>
      <w:spacing w:before="400" w:after="120"/>
      <w:ind w:firstLine="420"/>
      <w:jc w:val="left"/>
      <w:outlineLvl w:val="0"/>
    </w:pPr>
    <w:rPr>
      <w:rFonts w:cs="Arial"/>
      <w:kern w:val="0"/>
      <w:sz w:val="40"/>
      <w:szCs w:val="40"/>
      <w:lang w:val="zh-CN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27945"/>
    <w:pPr>
      <w:keepNext/>
      <w:keepLines/>
      <w:spacing w:before="260" w:after="260" w:line="416" w:lineRule="auto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80E46"/>
    <w:rPr>
      <w:rFonts w:ascii="Times New Roman" w:hAnsi="Times New Roman" w:cs="Arial"/>
      <w:kern w:val="0"/>
      <w:sz w:val="40"/>
      <w:szCs w:val="40"/>
      <w:lang w:val="zh-CN"/>
    </w:rPr>
  </w:style>
  <w:style w:type="character" w:customStyle="1" w:styleId="30">
    <w:name w:val="标题 3 字符"/>
    <w:basedOn w:val="a0"/>
    <w:link w:val="3"/>
    <w:uiPriority w:val="9"/>
    <w:qFormat/>
    <w:rsid w:val="00127945"/>
    <w:rPr>
      <w:rFonts w:ascii="Times New Roman" w:hAnsi="Times New Roman"/>
      <w:b/>
      <w:bCs/>
      <w:sz w:val="24"/>
      <w:szCs w:val="32"/>
    </w:rPr>
  </w:style>
  <w:style w:type="paragraph" w:styleId="a3">
    <w:name w:val="header"/>
    <w:basedOn w:val="a"/>
    <w:link w:val="a4"/>
    <w:uiPriority w:val="99"/>
    <w:unhideWhenUsed/>
    <w:rsid w:val="00984C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4C68"/>
    <w:rPr>
      <w:rFonts w:ascii="Times New Roman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4C68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4C68"/>
    <w:rPr>
      <w:rFonts w:ascii="Times New Roman" w:hAnsi="Times New Roman"/>
      <w:sz w:val="18"/>
      <w:szCs w:val="18"/>
    </w:rPr>
  </w:style>
  <w:style w:type="table" w:styleId="a7">
    <w:name w:val="Table Grid"/>
    <w:basedOn w:val="a1"/>
    <w:uiPriority w:val="39"/>
    <w:rsid w:val="000B0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0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52</Words>
  <Characters>3719</Characters>
  <Application>Microsoft Office Word</Application>
  <DocSecurity>0</DocSecurity>
  <Lines>30</Lines>
  <Paragraphs>8</Paragraphs>
  <ScaleCrop>false</ScaleCrop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俊</dc:creator>
  <cp:keywords/>
  <dc:description/>
  <cp:lastModifiedBy>sjc</cp:lastModifiedBy>
  <cp:revision>7</cp:revision>
  <dcterms:created xsi:type="dcterms:W3CDTF">2022-02-08T04:31:00Z</dcterms:created>
  <dcterms:modified xsi:type="dcterms:W3CDTF">2022-04-27T12:53:00Z</dcterms:modified>
</cp:coreProperties>
</file>